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9773F" w14:textId="0C02DB9D" w:rsidR="00FE1F61" w:rsidRDefault="00FE1F61" w:rsidP="00FE1F61">
      <w:pPr>
        <w:jc w:val="center"/>
        <w:rPr>
          <w:rFonts w:ascii="Garamond" w:hAnsi="Garamond"/>
          <w:b/>
          <w:sz w:val="36"/>
          <w:szCs w:val="36"/>
        </w:rPr>
      </w:pPr>
      <w:r>
        <w:rPr>
          <w:noProof/>
        </w:rPr>
        <w:drawing>
          <wp:anchor distT="0" distB="0" distL="114300" distR="114300" simplePos="0" relativeHeight="251658240" behindDoc="1" locked="0" layoutInCell="1" allowOverlap="1" wp14:anchorId="15E6D92D" wp14:editId="54264985">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DF26A6" w:rsidRPr="00DF26A6">
        <w:rPr>
          <w:rFonts w:ascii="Garamond" w:eastAsia="Garamond" w:hAnsi="Garamond" w:cs="Garamond"/>
          <w:sz w:val="21"/>
          <w:szCs w:val="21"/>
        </w:rPr>
        <w:t xml:space="preserve"> </w:t>
      </w:r>
      <w:r>
        <w:rPr>
          <w:rFonts w:ascii="Garamond" w:hAnsi="Garamond"/>
          <w:b/>
          <w:sz w:val="36"/>
          <w:szCs w:val="36"/>
        </w:rPr>
        <w:t>Third Trimester – 32 Weeks</w:t>
      </w:r>
    </w:p>
    <w:p w14:paraId="22A0A845" w14:textId="77777777" w:rsidR="009608BF" w:rsidRPr="004452F8" w:rsidRDefault="009608BF" w:rsidP="009608BF">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How your baby is growing:</w:t>
      </w:r>
    </w:p>
    <w:p w14:paraId="086426A0" w14:textId="77777777" w:rsidR="009608BF" w:rsidRPr="004452F8" w:rsidRDefault="009608BF" w:rsidP="009608BF">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hAnsi="Garamond" w:cs="Times New Roman"/>
          <w:sz w:val="28"/>
          <w:szCs w:val="28"/>
        </w:rPr>
        <w:t xml:space="preserve">Baby </w:t>
      </w:r>
      <w:r w:rsidR="001F0DEF">
        <w:rPr>
          <w:rFonts w:ascii="Garamond" w:hAnsi="Garamond" w:cs="Times New Roman"/>
          <w:sz w:val="28"/>
          <w:szCs w:val="28"/>
        </w:rPr>
        <w:t>measures</w:t>
      </w:r>
      <w:r w:rsidRPr="004452F8">
        <w:rPr>
          <w:rFonts w:ascii="Garamond" w:hAnsi="Garamond" w:cs="Times New Roman"/>
          <w:sz w:val="28"/>
          <w:szCs w:val="28"/>
        </w:rPr>
        <w:t xml:space="preserve"> about 1</w:t>
      </w:r>
      <w:r w:rsidR="001F3FE9">
        <w:rPr>
          <w:rFonts w:ascii="Garamond" w:hAnsi="Garamond" w:cs="Times New Roman"/>
          <w:sz w:val="28"/>
          <w:szCs w:val="28"/>
        </w:rPr>
        <w:t xml:space="preserve">7 </w:t>
      </w:r>
      <w:r w:rsidRPr="004452F8">
        <w:rPr>
          <w:rFonts w:ascii="Garamond" w:hAnsi="Garamond" w:cs="Times New Roman"/>
          <w:sz w:val="28"/>
          <w:szCs w:val="28"/>
        </w:rPr>
        <w:t xml:space="preserve">inches </w:t>
      </w:r>
      <w:r w:rsidR="001F3FE9">
        <w:rPr>
          <w:rFonts w:ascii="Garamond" w:hAnsi="Garamond" w:cs="Times New Roman"/>
          <w:sz w:val="28"/>
          <w:szCs w:val="28"/>
        </w:rPr>
        <w:t xml:space="preserve">long </w:t>
      </w:r>
      <w:r w:rsidRPr="004452F8">
        <w:rPr>
          <w:rFonts w:ascii="Garamond" w:hAnsi="Garamond" w:cs="Times New Roman"/>
          <w:sz w:val="28"/>
          <w:szCs w:val="28"/>
        </w:rPr>
        <w:t>and weighs a</w:t>
      </w:r>
      <w:r w:rsidR="001F0DEF">
        <w:rPr>
          <w:rFonts w:ascii="Garamond" w:hAnsi="Garamond" w:cs="Times New Roman"/>
          <w:sz w:val="28"/>
          <w:szCs w:val="28"/>
        </w:rPr>
        <w:t>round</w:t>
      </w:r>
      <w:r w:rsidRPr="004452F8">
        <w:rPr>
          <w:rFonts w:ascii="Garamond" w:hAnsi="Garamond" w:cs="Times New Roman"/>
          <w:sz w:val="28"/>
          <w:szCs w:val="28"/>
        </w:rPr>
        <w:t xml:space="preserve"> </w:t>
      </w:r>
      <w:r w:rsidR="00F14918">
        <w:rPr>
          <w:rFonts w:ascii="Garamond" w:hAnsi="Garamond" w:cs="Times New Roman"/>
          <w:sz w:val="28"/>
          <w:szCs w:val="28"/>
        </w:rPr>
        <w:t>4</w:t>
      </w:r>
      <w:r w:rsidRPr="004452F8">
        <w:rPr>
          <w:rFonts w:ascii="Garamond" w:hAnsi="Garamond" w:cs="Times New Roman"/>
          <w:sz w:val="28"/>
          <w:szCs w:val="28"/>
        </w:rPr>
        <w:t xml:space="preserve"> pounds, about the size of a head of </w:t>
      </w:r>
      <w:r>
        <w:rPr>
          <w:rFonts w:ascii="Garamond" w:hAnsi="Garamond" w:cs="Times New Roman"/>
          <w:sz w:val="28"/>
          <w:szCs w:val="28"/>
        </w:rPr>
        <w:t>cabbage</w:t>
      </w:r>
      <w:r w:rsidRPr="004452F8">
        <w:rPr>
          <w:rFonts w:ascii="Garamond" w:hAnsi="Garamond" w:cs="Times New Roman"/>
          <w:sz w:val="28"/>
          <w:szCs w:val="28"/>
        </w:rPr>
        <w:t xml:space="preserve">. </w:t>
      </w:r>
      <w:r w:rsidRPr="004452F8">
        <w:rPr>
          <w:rFonts w:ascii="Garamond" w:eastAsia="Times New Roman" w:hAnsi="Garamond" w:cs="Times New Roman"/>
          <w:sz w:val="28"/>
          <w:szCs w:val="28"/>
        </w:rPr>
        <w:t xml:space="preserve">Baby’s growth in terms of length will soon slow down, but will continue to gain weight until he's born. Your baby's lungs and digestive tract are almost fully developed. She continues to open and shut her eyes and can </w:t>
      </w:r>
      <w:proofErr w:type="spellStart"/>
      <w:r w:rsidRPr="004452F8">
        <w:rPr>
          <w:rFonts w:ascii="Garamond" w:eastAsia="Times New Roman" w:hAnsi="Garamond" w:cs="Times New Roman"/>
          <w:sz w:val="28"/>
          <w:szCs w:val="28"/>
        </w:rPr>
        <w:t>bat</w:t>
      </w:r>
      <w:proofErr w:type="spellEnd"/>
      <w:r w:rsidRPr="004452F8">
        <w:rPr>
          <w:rFonts w:ascii="Garamond" w:eastAsia="Times New Roman" w:hAnsi="Garamond" w:cs="Times New Roman"/>
          <w:sz w:val="28"/>
          <w:szCs w:val="28"/>
        </w:rPr>
        <w:t xml:space="preserve"> her eyelashes. She can probably tell light from dark. If you shine a light on your stomach, your baby may move her head to follow the light or even reach out to touch the moving glow. Baby’s skin is getting smoother, and he's now strong enough to grasp a finger!</w:t>
      </w:r>
    </w:p>
    <w:p w14:paraId="052A8D83" w14:textId="77777777" w:rsidR="009608BF" w:rsidRPr="004452F8" w:rsidRDefault="009608BF" w:rsidP="009608BF">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 xml:space="preserve">Common pregnancy symptoms at </w:t>
      </w:r>
      <w:r>
        <w:rPr>
          <w:rFonts w:ascii="Garamond" w:eastAsia="Times New Roman" w:hAnsi="Garamond" w:cs="Times New Roman"/>
          <w:b/>
          <w:bCs/>
          <w:sz w:val="28"/>
          <w:szCs w:val="28"/>
        </w:rPr>
        <w:t>32</w:t>
      </w:r>
      <w:r w:rsidRPr="004452F8">
        <w:rPr>
          <w:rFonts w:ascii="Garamond" w:eastAsia="Times New Roman" w:hAnsi="Garamond" w:cs="Times New Roman"/>
          <w:b/>
          <w:bCs/>
          <w:sz w:val="28"/>
          <w:szCs w:val="28"/>
        </w:rPr>
        <w:t xml:space="preserve"> weeks include: </w:t>
      </w:r>
    </w:p>
    <w:p w14:paraId="4C8395B5" w14:textId="77777777" w:rsidR="009608BF" w:rsidRPr="004452F8" w:rsidRDefault="009608BF" w:rsidP="009608BF">
      <w:pPr>
        <w:numPr>
          <w:ilvl w:val="0"/>
          <w:numId w:val="1"/>
        </w:numPr>
        <w:spacing w:before="100" w:beforeAutospacing="1" w:after="100" w:afterAutospacing="1"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Trouble sleeping. Warm baths, drinking hot tea in the evenings, breathing deeply, and essential oils may help you sleep better.</w:t>
      </w:r>
    </w:p>
    <w:p w14:paraId="6F1326A7" w14:textId="77777777" w:rsidR="009608BF" w:rsidRPr="004452F8" w:rsidRDefault="009608BF" w:rsidP="009608BF">
      <w:pPr>
        <w:numPr>
          <w:ilvl w:val="0"/>
          <w:numId w:val="1"/>
        </w:numPr>
        <w:spacing w:before="100" w:beforeAutospacing="1" w:after="100" w:afterAutospacing="1"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Vivid dreams</w:t>
      </w:r>
    </w:p>
    <w:p w14:paraId="4CBED612" w14:textId="77777777" w:rsidR="009608BF" w:rsidRPr="004452F8" w:rsidRDefault="009608BF" w:rsidP="009608BF">
      <w:pPr>
        <w:spacing w:before="100" w:beforeAutospacing="1" w:after="100" w:afterAutospacing="1" w:line="240" w:lineRule="auto"/>
        <w:outlineLvl w:val="1"/>
        <w:rPr>
          <w:rFonts w:ascii="Garamond" w:eastAsia="Times New Roman" w:hAnsi="Garamond" w:cs="Times New Roman"/>
          <w:b/>
          <w:bCs/>
          <w:sz w:val="28"/>
          <w:szCs w:val="28"/>
        </w:rPr>
      </w:pPr>
      <w:r w:rsidRPr="004452F8">
        <w:rPr>
          <w:rFonts w:ascii="Garamond" w:eastAsia="Times New Roman" w:hAnsi="Garamond" w:cs="Times New Roman"/>
          <w:b/>
          <w:bCs/>
          <w:sz w:val="28"/>
          <w:szCs w:val="28"/>
        </w:rPr>
        <w:t>What you should do:</w:t>
      </w:r>
    </w:p>
    <w:p w14:paraId="50273EB0" w14:textId="77777777" w:rsidR="009608BF" w:rsidRPr="004452F8" w:rsidRDefault="009608BF" w:rsidP="009608BF">
      <w:pPr>
        <w:spacing w:after="0" w:line="240" w:lineRule="auto"/>
        <w:rPr>
          <w:rFonts w:ascii="Garamond" w:eastAsia="Times New Roman" w:hAnsi="Garamond" w:cs="Times New Roman"/>
          <w:sz w:val="28"/>
          <w:szCs w:val="28"/>
        </w:rPr>
      </w:pPr>
      <w:r w:rsidRPr="004452F8">
        <w:rPr>
          <w:rFonts w:ascii="Garamond" w:eastAsia="Times New Roman" w:hAnsi="Garamond" w:cs="Times New Roman"/>
          <w:sz w:val="28"/>
          <w:szCs w:val="28"/>
        </w:rPr>
        <w:t>Swelling in your feet and ankles is normal, but watch for swelling in your hands or face, and visual disturbances. Your sense of balance may change as your stomach grows bigger. Be careful when doing activities that may cause you to lose your balance. Try to eat foods high in Omega 3 fatty acids to help your baby’s brain development, such as fish and fish oil, flax seeds and flax oil, chia seeds, and walnuts.</w:t>
      </w:r>
    </w:p>
    <w:p w14:paraId="0C9CD117" w14:textId="77777777" w:rsidR="009608BF" w:rsidRPr="0078717D" w:rsidRDefault="009608BF" w:rsidP="009608BF">
      <w:pPr>
        <w:spacing w:after="0" w:line="240" w:lineRule="auto"/>
        <w:rPr>
          <w:rFonts w:ascii="Times New Roman" w:eastAsia="Times New Roman" w:hAnsi="Times New Roman" w:cs="Times New Roman"/>
          <w:sz w:val="24"/>
          <w:szCs w:val="24"/>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9608BF" w:rsidRPr="00D502DC" w14:paraId="42F16AE9"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770E0916"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707F97DC"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9F1D153"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CF84779"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5BDAE37E"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77564065"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9608BF" w:rsidRPr="00D502DC" w14:paraId="02BEC687"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29F4F2D"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4AD45B7"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6586B8D"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7922D39D"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81D349B"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237800D7"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DC50C79"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1B7C6C07"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0F491BDE"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9608BF" w:rsidRPr="00D502DC" w14:paraId="13EF8CD3"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BD2E954"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154E35E1"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475B49A"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29E7D2B"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534B2F5"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1C26721"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9FB15DD"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0826D98"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36B33470"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9608BF" w:rsidRPr="00D502DC" w14:paraId="2494D1BA"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7FA2FD9"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040A96B1" w14:textId="77777777" w:rsidR="009608BF" w:rsidRPr="004452F8" w:rsidRDefault="009608B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543A545" w14:textId="77777777" w:rsidR="009608BF" w:rsidRPr="004452F8" w:rsidRDefault="009608B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F281EE9" w14:textId="77777777" w:rsidR="009608BF" w:rsidRPr="004452F8" w:rsidRDefault="009608B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1369821" w14:textId="77777777" w:rsidR="009608BF" w:rsidRPr="004452F8" w:rsidRDefault="009608B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676E868" w14:textId="77777777" w:rsidR="009608BF" w:rsidRPr="004452F8" w:rsidRDefault="009608B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ABE9D05" w14:textId="77777777" w:rsidR="009608BF" w:rsidRPr="004452F8" w:rsidRDefault="009608B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D9AAE58" w14:textId="77777777" w:rsidR="009608BF" w:rsidRPr="004452F8" w:rsidRDefault="009608BF"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221F4488" w14:textId="77777777" w:rsidR="009608BF" w:rsidRPr="004452F8" w:rsidRDefault="009608BF"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9608BF" w:rsidRPr="00D502DC" w14:paraId="5A0F6EFE"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C3E8882"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0607EF6C" w14:textId="77777777" w:rsidR="009608BF" w:rsidRPr="00D502DC" w:rsidRDefault="009608B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978B003" w14:textId="77777777" w:rsidR="009608BF" w:rsidRPr="00D502DC" w:rsidRDefault="009608B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605629F" w14:textId="77777777" w:rsidR="009608BF" w:rsidRPr="00D502DC" w:rsidRDefault="009608B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7A5273C" w14:textId="77777777" w:rsidR="009608BF" w:rsidRPr="00D502DC" w:rsidRDefault="009608B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5DEE87C" w14:textId="77777777" w:rsidR="009608BF" w:rsidRPr="00D502DC" w:rsidRDefault="009608B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389C605" w14:textId="77777777" w:rsidR="009608BF" w:rsidRPr="00D502DC" w:rsidRDefault="009608BF"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77E9A04" w14:textId="77777777" w:rsidR="009608BF" w:rsidRPr="00D502DC" w:rsidRDefault="009608BF"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0EE74A06"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9608BF" w:rsidRPr="00D502DC" w14:paraId="2237B8B5"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1D21E390"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823C442"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F2CF39D"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A8AAD7F"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52EA45A"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963C18C"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305022F"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231953F"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2337795D" w14:textId="77777777" w:rsidR="009608BF" w:rsidRPr="00D502DC" w:rsidRDefault="009608BF"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4EB5BC03" w14:textId="77777777" w:rsidR="009608BF" w:rsidRDefault="009608BF" w:rsidP="009608BF"/>
    <w:p w14:paraId="2CFAAB23" w14:textId="77777777" w:rsidR="009608BF" w:rsidRDefault="009608BF" w:rsidP="009608BF">
      <w:pPr>
        <w:rPr>
          <w:rFonts w:ascii="Garamond" w:hAnsi="Garamond"/>
          <w:b/>
          <w:sz w:val="28"/>
          <w:szCs w:val="28"/>
        </w:rPr>
      </w:pPr>
      <w:r>
        <w:rPr>
          <w:rFonts w:ascii="Garamond" w:hAnsi="Garamond"/>
          <w:b/>
          <w:sz w:val="28"/>
          <w:szCs w:val="28"/>
        </w:rPr>
        <w:t xml:space="preserve">Next appointment day &amp; time: </w:t>
      </w:r>
    </w:p>
    <w:p w14:paraId="278434B5" w14:textId="77777777" w:rsidR="005B27B0" w:rsidRDefault="005B27B0"/>
    <w:sectPr w:rsidR="005B27B0" w:rsidSect="00F97D09">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978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NrGwMDA3MjJQ0lEKTi0uzszPAykwrAUAGUcU/CwAAAA="/>
  </w:docVars>
  <w:rsids>
    <w:rsidRoot w:val="009608BF"/>
    <w:rsid w:val="000D3B8F"/>
    <w:rsid w:val="001F0DEF"/>
    <w:rsid w:val="001F3FE9"/>
    <w:rsid w:val="005276F9"/>
    <w:rsid w:val="005B27B0"/>
    <w:rsid w:val="009608BF"/>
    <w:rsid w:val="00DF26A6"/>
    <w:rsid w:val="00F14918"/>
    <w:rsid w:val="00F97D09"/>
    <w:rsid w:val="00FE1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FD39C"/>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8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68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9</cp:revision>
  <cp:lastPrinted>2022-04-01T01:22:00Z</cp:lastPrinted>
  <dcterms:created xsi:type="dcterms:W3CDTF">2015-03-18T00:34:00Z</dcterms:created>
  <dcterms:modified xsi:type="dcterms:W3CDTF">2023-04-27T14:04:00Z</dcterms:modified>
</cp:coreProperties>
</file>